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45BA" w:rsidRDefault="007E45BA"/>
    <w:p w:rsidR="00B828CD" w:rsidRDefault="00B828CD" w:rsidP="00B828CD">
      <w:pPr>
        <w:jc w:val="center"/>
        <w:rPr>
          <w:b/>
          <w:u w:val="single"/>
        </w:rPr>
      </w:pPr>
      <w:r>
        <w:rPr>
          <w:b/>
          <w:u w:val="single"/>
        </w:rPr>
        <w:t>The invisible man</w:t>
      </w:r>
    </w:p>
    <w:p w:rsidR="00B828CD" w:rsidRDefault="00B828CD" w:rsidP="00B828CD">
      <w:pPr>
        <w:jc w:val="center"/>
        <w:rPr>
          <w:b/>
          <w:u w:val="single"/>
        </w:rPr>
      </w:pPr>
    </w:p>
    <w:p w:rsidR="00B828CD" w:rsidRPr="00B828CD" w:rsidRDefault="00B828CD" w:rsidP="00B828CD">
      <w:r>
        <w:tab/>
        <w:t xml:space="preserve">Do you ever feel like nobody sees you, like you’re a cloud and the world </w:t>
      </w:r>
      <w:proofErr w:type="gramStart"/>
      <w:r>
        <w:t>is</w:t>
      </w:r>
      <w:proofErr w:type="gramEnd"/>
      <w:r>
        <w:t xml:space="preserve"> a plane drifting through you as if you are nothing and no </w:t>
      </w:r>
      <w:r w:rsidR="0077219D">
        <w:t>one?</w:t>
      </w:r>
      <w:r>
        <w:t xml:space="preserve"> When I was eighteen years old I had lost my identity, literally. The year was going great, I was graduating, hanging out with friends, and living my life to the fullest. I got up that day and got ready for my part time job at the </w:t>
      </w:r>
      <w:r w:rsidR="0077219D">
        <w:t xml:space="preserve">pet store, my boss asked me to go grab some new boxes of products from the delivery truck outside and bring them to the stock shelves. While I was walking the most insane thing ever happened. I skipped over to the car when suddenly, I feel a flash of heat and fall to the hot pavement. My eyes slowly blink, trying to get used to the light peaking through my eyes. I reach my hand out to help me stand up, however my hand wasn’t there. I instantly went into panic mode, my whole body was missing, how can I still speak and think, I was like a speckle of dust in this big, big world. I ran home trying to wrap my brain around the thought of my newfound situation. It was just like in the movies, and now I get the choice to use my powers and become the next big superhero or super villain. When I reached home, my mother was watering the flowers in the front yard. I reached for the door and heard a scream; my mother stared </w:t>
      </w:r>
      <w:r w:rsidR="00FE5DDE">
        <w:t xml:space="preserve">at </w:t>
      </w:r>
      <w:bookmarkStart w:id="0" w:name="_GoBack"/>
      <w:bookmarkEnd w:id="0"/>
      <w:r w:rsidR="0077219D">
        <w:t xml:space="preserve">my floating apparel on my non-visible body. “sup mom” I said in the most casual voice I could escape. She just stared in amazement. I explained to her my situation and she ushered me inside. She grabbed the phone and called our doctor. A few minutes later and I heard a knock at the door, Doctor </w:t>
      </w:r>
      <w:r w:rsidR="00DB138D">
        <w:t>Marco</w:t>
      </w:r>
      <w:r w:rsidR="0077219D">
        <w:t xml:space="preserve"> </w:t>
      </w:r>
      <w:r w:rsidR="00DB138D">
        <w:t xml:space="preserve">walked through the doorframe and stopped midway fascinated by my floating appearance. He was not wasting any time and started getting his medical tests and equipment ready. Doctor Marco took his tests and I thought about what my future would now hold. Nobody would ever see me again, how am I going to do anything in life now? “All Finished” a voice punched me back to reality. I asked Doc if there was anything he could do, he just stood there with a concerned look on his face. “Im afraid the world has never seen anything like this, so for now just go on with your life as if nothings changed”. “well” I thought to myself, “this is very anti climactic”, Doctor Marco left, and I went to play on my Nintendo DS in my room. After that life started to become quite normal. I received many news and tv show offers and before we knew it, everyone knew that I was the invisible guy. I was able to go to school and graduate. And my friends were certain id become the next superman. Being </w:t>
      </w:r>
      <w:r w:rsidR="00FE5DDE">
        <w:t>invisible means,</w:t>
      </w:r>
      <w:r w:rsidR="00DB138D">
        <w:t xml:space="preserve"> I get to do cool things, </w:t>
      </w:r>
      <w:r w:rsidR="00FE5DDE">
        <w:t>like sneak into</w:t>
      </w:r>
      <w:r w:rsidR="00DB138D">
        <w:t xml:space="preserve"> </w:t>
      </w:r>
      <w:r w:rsidR="00FE5DDE">
        <w:t xml:space="preserve">a concert, or the aquarium, I bet you I could even sneak onto a plane to Hawaii. </w:t>
      </w:r>
    </w:p>
    <w:sectPr w:rsidR="00B828CD" w:rsidRPr="00B828CD">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2A06" w:rsidRDefault="00292A06" w:rsidP="00B828CD">
      <w:pPr>
        <w:spacing w:after="0" w:line="240" w:lineRule="auto"/>
      </w:pPr>
      <w:r>
        <w:separator/>
      </w:r>
    </w:p>
  </w:endnote>
  <w:endnote w:type="continuationSeparator" w:id="0">
    <w:p w:rsidR="00292A06" w:rsidRDefault="00292A06" w:rsidP="00B82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2A06" w:rsidRDefault="00292A06" w:rsidP="00B828CD">
      <w:pPr>
        <w:spacing w:after="0" w:line="240" w:lineRule="auto"/>
      </w:pPr>
      <w:r>
        <w:separator/>
      </w:r>
    </w:p>
  </w:footnote>
  <w:footnote w:type="continuationSeparator" w:id="0">
    <w:p w:rsidR="00292A06" w:rsidRDefault="00292A06" w:rsidP="00B828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28CD" w:rsidRDefault="00B828CD">
    <w:pPr>
      <w:pStyle w:val="Header"/>
    </w:pPr>
    <w:r>
      <w:t xml:space="preserve">Kennedy </w:t>
    </w:r>
  </w:p>
  <w:p w:rsidR="00B828CD" w:rsidRDefault="00B828CD">
    <w:pPr>
      <w:pStyle w:val="Header"/>
    </w:pPr>
    <w:r>
      <w:t>Blk A</w:t>
    </w:r>
  </w:p>
  <w:p w:rsidR="00B828CD" w:rsidRDefault="00B828CD">
    <w:pPr>
      <w:pStyle w:val="Header"/>
    </w:pPr>
    <w:proofErr w:type="spellStart"/>
    <w:r>
      <w:t>manwithhatA</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jYzMrc0BTLNzZR0lIJTi4sz8/NACgxrAbXzZUksAAAA"/>
  </w:docVars>
  <w:rsids>
    <w:rsidRoot w:val="00B828CD"/>
    <w:rsid w:val="00292A06"/>
    <w:rsid w:val="0077219D"/>
    <w:rsid w:val="007E45BA"/>
    <w:rsid w:val="008B2861"/>
    <w:rsid w:val="00B22ABF"/>
    <w:rsid w:val="00B828CD"/>
    <w:rsid w:val="00DB138D"/>
    <w:rsid w:val="00FE5D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F2116"/>
  <w15:chartTrackingRefBased/>
  <w15:docId w15:val="{99717B4F-EFB1-4A59-8D94-A684436B4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28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8CD"/>
  </w:style>
  <w:style w:type="paragraph" w:styleId="Footer">
    <w:name w:val="footer"/>
    <w:basedOn w:val="Normal"/>
    <w:link w:val="FooterChar"/>
    <w:uiPriority w:val="99"/>
    <w:unhideWhenUsed/>
    <w:rsid w:val="00B828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grone</dc:creator>
  <cp:keywords/>
  <dc:description/>
  <cp:lastModifiedBy>kennedy grone</cp:lastModifiedBy>
  <cp:revision>1</cp:revision>
  <dcterms:created xsi:type="dcterms:W3CDTF">2019-06-05T15:53:00Z</dcterms:created>
  <dcterms:modified xsi:type="dcterms:W3CDTF">2019-06-05T16:28:00Z</dcterms:modified>
</cp:coreProperties>
</file>